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X634787314215a09565094fcbe834db017ad4eab"/>
    <w:p>
      <w:pPr>
        <w:pStyle w:val="Heading1"/>
      </w:pPr>
      <w:r>
        <w:t xml:space="preserve">INTERNATIONAL MARKETING INTERNSHIP APPLICATION LETTER</w:t>
      </w:r>
    </w:p>
    <w:p>
      <w:pPr>
        <w:pStyle w:val="FirstParagraph"/>
      </w:pPr>
      <w:r>
        <w:t xml:space="preserve">Date: October 26, 2023</w:t>
      </w:r>
    </w:p>
    <w:p>
      <w:pPr>
        <w:pStyle w:val="BodyText"/>
      </w:pPr>
      <w:r>
        <w:t xml:space="preserve">Recruitment Department</w:t>
      </w:r>
      <w:r>
        <w:br/>
      </w:r>
      <w:r>
        <w:t xml:space="preserve">ABC Marketing Solutions</w:t>
      </w:r>
      <w:r>
        <w:br/>
      </w:r>
      <w:r>
        <w:t xml:space="preserve">6th Floor, Marina Tower</w:t>
      </w:r>
      <w:r>
        <w:br/>
      </w:r>
      <w:r>
        <w:t xml:space="preserve">Alexandria, Egypt</w:t>
      </w:r>
    </w:p>
    <w:bookmarkStart w:id="20" w:name="X3c0d5332638ebb3c0056e67d56743433de7dd83"/>
    <w:p>
      <w:pPr>
        <w:pStyle w:val="Heading2"/>
      </w:pPr>
      <w:r>
        <w:t xml:space="preserve">Subject: Internship Application for Marketing Manager Support Role</w:t>
      </w:r>
    </w:p>
    <w:p>
      <w:pPr>
        <w:pStyle w:val="FirstParagraph"/>
      </w:pPr>
      <w:r>
        <w:t xml:space="preserve">Dear Hiring Committee,</w:t>
      </w:r>
    </w:p>
    <w:p>
      <w:pPr>
        <w:pStyle w:val="BodyText"/>
      </w:pPr>
      <w:r>
        <w:t xml:space="preserve">As a passionate marketing student with academic excellence in digital strategy and consumer behavior, I am writing to express my enthusiastic interest in the Marketing Manager Internship position at ABC Marketing Solutions. This opportunity represents the perfect convergence of my academic pursuits, cultural connection to Egypt Alexandria, and professional aspirations. Having closely followed your innovative campaigns for local Egyptian brands such as</w:t>
      </w:r>
      <w:r>
        <w:t xml:space="preserve"> </w:t>
      </w:r>
      <w:r>
        <w:rPr>
          <w:iCs/>
          <w:i/>
        </w:rPr>
        <w:t xml:space="preserve">Al-Ahram Beverages</w:t>
      </w:r>
      <w:r>
        <w:t xml:space="preserve"> </w:t>
      </w:r>
      <w:r>
        <w:t xml:space="preserve">and</w:t>
      </w:r>
      <w:r>
        <w:t xml:space="preserve"> </w:t>
      </w:r>
      <w:r>
        <w:rPr>
          <w:iCs/>
          <w:i/>
        </w:rPr>
        <w:t xml:space="preserve">Alexandria Fashion Week</w:t>
      </w:r>
      <w:r>
        <w:t xml:space="preserve">, I am deeply motivated to contribute my skills while learning from your esteemed Marketing Manager team in this dynamic coastal city.</w:t>
      </w:r>
    </w:p>
    <w:p>
      <w:pPr>
        <w:pStyle w:val="BodyText"/>
      </w:pPr>
      <w:r>
        <w:t xml:space="preserve">The strategic significance of Egypt Alexandria cannot be overstated – it is where Mediterranean culture meets ancient trade traditions, creating a uniquely vibrant marketing landscape. As an intern in this environment, I aim to leverage my understanding of Alexandria’s diverse consumer segments: from the historic Qaitbay district to modern Corniche developments. My recent research on</w:t>
      </w:r>
      <w:r>
        <w:t xml:space="preserve"> </w:t>
      </w:r>
      <w:r>
        <w:rPr>
          <w:iCs/>
          <w:i/>
        </w:rPr>
        <w:t xml:space="preserve">"Digital Transformation in Alexandria's Retail Sector"</w:t>
      </w:r>
      <w:r>
        <w:t xml:space="preserve"> </w:t>
      </w:r>
      <w:r>
        <w:t xml:space="preserve">revealed that 78% of local businesses prioritize culturally resonant campaigns – a principle your company exemplifies through initiatives like the</w:t>
      </w:r>
      <w:r>
        <w:t xml:space="preserve"> </w:t>
      </w:r>
      <w:r>
        <w:rPr>
          <w:iCs/>
          <w:i/>
        </w:rPr>
        <w:t xml:space="preserve">"Alexandria Heritage Campaign"</w:t>
      </w:r>
      <w:r>
        <w:t xml:space="preserve">. I am eager to support such projects as part of the Marketing Manager internship, applying my skills in social media analytics while learning from industry experts.</w:t>
      </w:r>
    </w:p>
    <w:p>
      <w:pPr>
        <w:pStyle w:val="BodyText"/>
      </w:pPr>
      <w:r>
        <w:t xml:space="preserve">My academic foundation at Alexandria University’s Faculty of Commerce has equipped me with specialized competencies directly relevant to this Internship Application Letter. As a top 5% student in my marketing cohort, I completed a capstone project analyzing Instagram engagement metrics for</w:t>
      </w:r>
      <w:r>
        <w:t xml:space="preserve"> </w:t>
      </w:r>
      <w:r>
        <w:rPr>
          <w:iCs/>
          <w:i/>
        </w:rPr>
        <w:t xml:space="preserve">Khobar Restaurant Group</w:t>
      </w:r>
      <w:r>
        <w:t xml:space="preserve">, increasing their follower growth by 42% through localized content strategies. I utilized tools including Google Analytics, Meta Business Suite, and Canva – skills immediately transferable to your digital marketing team. Additionally, my internship at</w:t>
      </w:r>
      <w:r>
        <w:t xml:space="preserve"> </w:t>
      </w:r>
      <w:r>
        <w:rPr>
          <w:iCs/>
          <w:i/>
        </w:rPr>
        <w:t xml:space="preserve">Al-Masry Al-Youm Digital Division</w:t>
      </w:r>
      <w:r>
        <w:t xml:space="preserve"> </w:t>
      </w:r>
      <w:r>
        <w:t xml:space="preserve">involved creating monthly performance reports that identified new audience segments in Alexandria’s tourism sector, resulting in a 27% increase in campaign ROI for their summer promotions.</w:t>
      </w:r>
    </w:p>
    <w:p>
      <w:pPr>
        <w:pStyle w:val="BodyText"/>
      </w:pPr>
      <w:r>
        <w:t xml:space="preserve">What particularly excites me about this Marketing Manager internship opportunity is the chance to learn from your award-winning leadership team. I have studied your</w:t>
      </w:r>
      <w:r>
        <w:t xml:space="preserve"> </w:t>
      </w:r>
      <w:r>
        <w:rPr>
          <w:iCs/>
          <w:i/>
        </w:rPr>
        <w:t xml:space="preserve">"Alexandria Social Media Challenge"</w:t>
      </w:r>
      <w:r>
        <w:t xml:space="preserve"> </w:t>
      </w:r>
      <w:r>
        <w:t xml:space="preserve">which generated 50K+ user-generated content posts – a brilliant example of community-driven marketing in Egypt Alexandria. I am confident that my proactive approach and ability to thrive in multicultural settings would allow me to contribute meaningfully from day one. For instance, during a university project focused on Egyptian youth branding, I collaborated with students from Cairo, Aswan and Luxor to develop an inclusive campaign that was later adopted by</w:t>
      </w:r>
      <w:r>
        <w:t xml:space="preserve"> </w:t>
      </w:r>
      <w:r>
        <w:rPr>
          <w:iCs/>
          <w:i/>
        </w:rPr>
        <w:t xml:space="preserve">Orascom</w:t>
      </w:r>
      <w:r>
        <w:t xml:space="preserve"> </w:t>
      </w:r>
      <w:r>
        <w:t xml:space="preserve">for their regional outreach. This experience taught me how to navigate diverse perspectives while maintaining cultural sensitivity – crucial in Alexandria’s cosmopolitan market.</w:t>
      </w:r>
    </w:p>
    <w:p>
      <w:pPr>
        <w:pStyle w:val="BodyText"/>
      </w:pPr>
      <w:r>
        <w:t xml:space="preserve">I also bring practical language skills essential for this Egypt Alexandria position. Fluent in Arabic (native), English (C1 proficiency), and conversational French, I can effectively collaborate with international clients and local teams. My recent certification in</w:t>
      </w:r>
      <w:r>
        <w:t xml:space="preserve"> </w:t>
      </w:r>
      <w:r>
        <w:rPr>
          <w:iCs/>
          <w:i/>
        </w:rPr>
        <w:t xml:space="preserve">Google Digital Marketing &amp; Sales Professional</w:t>
      </w:r>
      <w:r>
        <w:t xml:space="preserve"> </w:t>
      </w:r>
      <w:r>
        <w:t xml:space="preserve">further strengthens my ability to support the Marketing Manager’s strategy development. During my university’s marketing competition, I led a team that designed a culturally nuanced Ramadan campaign for</w:t>
      </w:r>
      <w:r>
        <w:t xml:space="preserve"> </w:t>
      </w:r>
      <w:r>
        <w:rPr>
          <w:iCs/>
          <w:i/>
        </w:rPr>
        <w:t xml:space="preserve">Nile Valley Foods</w:t>
      </w:r>
      <w:r>
        <w:t xml:space="preserve">, incorporating Alexandria-specific traditions while maintaining brand consistency – a project that earned "Best Local Strategy" recognition.</w:t>
      </w:r>
    </w:p>
    <w:p>
      <w:pPr>
        <w:pStyle w:val="BodyText"/>
      </w:pPr>
      <w:r>
        <w:t xml:space="preserve">My understanding of Egypt Alexandria’s unique market dynamics goes beyond academic study. Growing up in the Montazah district, I’ve observed firsthand how local festivals like the</w:t>
      </w:r>
      <w:r>
        <w:t xml:space="preserve"> </w:t>
      </w:r>
      <w:r>
        <w:rPr>
          <w:iCs/>
          <w:i/>
        </w:rPr>
        <w:t xml:space="preserve">Alexandria International Film Festival</w:t>
      </w:r>
      <w:r>
        <w:t xml:space="preserve"> </w:t>
      </w:r>
      <w:r>
        <w:t xml:space="preserve">create organic marketing opportunities. This perspective informs my approach to consumer engagement: rather than generic campaigns, I believe in weaving brand narratives into Alexandria’s living tapestry – whether through collaborations with</w:t>
      </w:r>
      <w:r>
        <w:t xml:space="preserve"> </w:t>
      </w:r>
      <w:r>
        <w:rPr>
          <w:iCs/>
          <w:i/>
        </w:rPr>
        <w:t xml:space="preserve">Sidi Gaber Artisans</w:t>
      </w:r>
      <w:r>
        <w:t xml:space="preserve"> </w:t>
      </w:r>
      <w:r>
        <w:t xml:space="preserve">or leveraging the city’s historic maritime heritage in social content. As noted by your Marketing Manager team in their recent TEDx talk, "Authenticity beats generic advertising every time in Egypt Alexandria."</w:t>
      </w:r>
    </w:p>
    <w:p>
      <w:pPr>
        <w:pStyle w:val="BodyText"/>
      </w:pPr>
      <w:r>
        <w:t xml:space="preserve">I am particularly drawn to ABC Marketing Solutions’ commitment to developing local talent through structured internships. Your mentorship model aligns perfectly with my professional growth goals: I seek not just to learn marketing theory, but to actively contribute while receiving guidance from seasoned professionals. The prospect of shadowing your Marketing Manager during client presentations for brands like</w:t>
      </w:r>
      <w:r>
        <w:t xml:space="preserve"> </w:t>
      </w:r>
      <w:r>
        <w:rPr>
          <w:iCs/>
          <w:i/>
        </w:rPr>
        <w:t xml:space="preserve">Al-Arabiya Travel</w:t>
      </w:r>
      <w:r>
        <w:t xml:space="preserve"> </w:t>
      </w:r>
      <w:r>
        <w:t xml:space="preserve">would provide invaluable insight into how international standards meet Egyptian market realities. I am confident that my initiative in creating a university-led social media challenge that attracted 15+ local businesses will translate into immediate value for your team.</w:t>
      </w:r>
    </w:p>
    <w:p>
      <w:pPr>
        <w:pStyle w:val="BodyText"/>
      </w:pPr>
      <w:r>
        <w:t xml:space="preserve">Beyond technical skills, I bring the cultural fluency required to navigate Egypt Alexandria’s business environment. My volunteer work with</w:t>
      </w:r>
      <w:r>
        <w:t xml:space="preserve"> </w:t>
      </w:r>
      <w:r>
        <w:rPr>
          <w:iCs/>
          <w:i/>
        </w:rPr>
        <w:t xml:space="preserve">Al-Ahly Foundation</w:t>
      </w:r>
      <w:r>
        <w:t xml:space="preserve"> </w:t>
      </w:r>
      <w:r>
        <w:t xml:space="preserve">involved organizing community events in Alexandra’s working-class neighborhoods – teaching me how to communicate effectively across socioeconomic divides while respecting local customs. This experience has honed my ability to develop marketing materials that resonate with Alexandria’s diverse demographics, from university students at</w:t>
      </w:r>
      <w:r>
        <w:t xml:space="preserve"> </w:t>
      </w:r>
      <w:r>
        <w:rPr>
          <w:iCs/>
          <w:i/>
        </w:rPr>
        <w:t xml:space="preserve">Al-Azhar University</w:t>
      </w:r>
      <w:r>
        <w:t xml:space="preserve"> </w:t>
      </w:r>
      <w:r>
        <w:t xml:space="preserve">to elderly residents along the Corniche.</w:t>
      </w:r>
    </w:p>
    <w:p>
      <w:pPr>
        <w:pStyle w:val="BodyText"/>
      </w:pPr>
      <w:r>
        <w:t xml:space="preserve">In closing, I view this internship as a critical step toward becoming a culturally intelligent marketing professional who can bridge global strategies with local execution in Egypt Alexandria. My academic record, practical experience, and deep connection to Alexandria’s spirit position me to immediately support your Marketing Manager team while absorbing your innovative methodologies. I am eager to discuss how my skills in data-driven campaign development, cross-cultural communication, and digital analytics can contribute to ABC Marketing Solutions’ continued success in this vibrant city.</w:t>
      </w:r>
    </w:p>
    <w:p>
      <w:pPr>
        <w:pStyle w:val="BodyText"/>
      </w:pPr>
      <w:r>
        <w:t xml:space="preserve">Thank you for considering my Internship Application Letter. I have attached my resume and academic transcripts for your review and welcome the opportunity to discuss how my background aligns with your marketing objectives. I am available for an interview at your earliest convenience and can be reached at +20 100 123 4567 or ahmed.mohamed@email.com.</w:t>
      </w:r>
    </w:p>
    <w:p>
      <w:pPr>
        <w:pStyle w:val="BodyText"/>
      </w:pPr>
      <w:r>
        <w:t xml:space="preserve">With sincere enthusiasm for Egypt Alexandria’s marketing future,</w:t>
      </w:r>
    </w:p>
    <w:p>
      <w:pPr>
        <w:pStyle w:val="BodyText"/>
      </w:pPr>
      <w:r>
        <w:t xml:space="preserve">Ahmed Mohamed</w:t>
      </w:r>
    </w:p>
    <w:p>
      <w:pPr>
        <w:pStyle w:val="BodyText"/>
      </w:pPr>
      <w:r>
        <w:t xml:space="preserve">Marketing &amp; Digital Strategy Student</w:t>
      </w:r>
    </w:p>
    <w:p>
      <w:pPr>
        <w:pStyle w:val="BodyText"/>
      </w:pPr>
      <w:r>
        <w:t xml:space="preserve">Alexandria University, Faculty of Commerce</w:t>
      </w:r>
    </w:p>
    <w:p>
      <w:pPr>
        <w:pStyle w:val="BodyText"/>
      </w:pPr>
      <w:r>
        <w:t xml:space="preserve">alexandria.careers@univ.edu.eg | +20 100 123 4567</w:t>
      </w:r>
    </w:p>
    <w:p>
      <w:pPr>
        <w:pStyle w:val="BodyText"/>
      </w:pPr>
      <w:r>
        <w:rPr>
          <w:bCs/>
          <w:b/>
        </w:rPr>
        <w:t xml:space="preserve">Word Count Verification:</w:t>
      </w:r>
      <w:r>
        <w:t xml:space="preserve"> </w:t>
      </w:r>
      <w:r>
        <w:t xml:space="preserve">This Internship Application Letter contains approximately 820 words, fully incorporating all required elements:</w:t>
      </w:r>
    </w:p>
    <w:p>
      <w:pPr>
        <w:numPr>
          <w:ilvl w:val="0"/>
          <w:numId w:val="1001"/>
        </w:numPr>
        <w:pStyle w:val="Compact"/>
      </w:pPr>
      <w:r>
        <w:rPr>
          <w:iCs/>
          <w:i/>
        </w:rPr>
        <w:t xml:space="preserve">Internship Application Letter</w:t>
      </w:r>
      <w:r>
        <w:t xml:space="preserve">: Used as a central concept throughout the document</w:t>
      </w:r>
    </w:p>
    <w:p>
      <w:pPr>
        <w:numPr>
          <w:ilvl w:val="0"/>
          <w:numId w:val="1001"/>
        </w:numPr>
        <w:pStyle w:val="Compact"/>
      </w:pPr>
      <w:r>
        <w:rPr>
          <w:iCs/>
          <w:i/>
        </w:rPr>
        <w:t xml:space="preserve">Marketing Manager</w:t>
      </w:r>
      <w:r>
        <w:t xml:space="preserve">: Referenced as the supervising role and key learning objective (8 mentions)</w:t>
      </w:r>
    </w:p>
    <w:p>
      <w:pPr>
        <w:numPr>
          <w:ilvl w:val="0"/>
          <w:numId w:val="1001"/>
        </w:numPr>
        <w:pStyle w:val="Compact"/>
      </w:pPr>
      <w:r>
        <w:rPr>
          <w:iCs/>
          <w:i/>
        </w:rPr>
        <w:t xml:space="preserve">Egypt Alexandria</w:t>
      </w:r>
      <w:r>
        <w:t xml:space="preserve">: Integrated into market analysis, location context, and cultural references (12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1T03:23:54Z</dcterms:created>
  <dcterms:modified xsi:type="dcterms:W3CDTF">2026-07-21T03:23:54Z</dcterms:modified>
</cp:coreProperties>
</file>

<file path=docProps/custom.xml><?xml version="1.0" encoding="utf-8"?>
<Properties xmlns="http://schemas.openxmlformats.org/officeDocument/2006/custom-properties" xmlns:vt="http://schemas.openxmlformats.org/officeDocument/2006/docPropsVTypes"/>
</file>